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E89" w:rsidRPr="00AF4141" w:rsidRDefault="006C2E89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690"/>
      </w:tblGrid>
      <w:tr w:rsidR="006F1CBD" w:rsidRPr="00AF4141" w:rsidTr="00532926">
        <w:trPr>
          <w:trHeight w:val="1997"/>
        </w:trPr>
        <w:tc>
          <w:tcPr>
            <w:tcW w:w="2660" w:type="dxa"/>
          </w:tcPr>
          <w:p w:rsidR="006F1CBD" w:rsidRPr="00AF4141" w:rsidRDefault="006F1CBD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F4141">
              <w:rPr>
                <w:rFonts w:ascii="Times New Roman" w:hAnsi="Times New Roman" w:cs="Times New Roman"/>
                <w:b/>
                <w:sz w:val="20"/>
                <w:szCs w:val="20"/>
              </w:rPr>
              <w:t>Photo</w:t>
            </w:r>
          </w:p>
          <w:p w:rsidR="006F1CBD" w:rsidRPr="00AF4141" w:rsidRDefault="00827645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</w:t>
            </w:r>
            <w:r w:rsidR="00A513EC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 </w:t>
            </w:r>
          </w:p>
          <w:p w:rsidR="006F1CBD" w:rsidRPr="00AF4141" w:rsidRDefault="00551CFD" w:rsidP="0053292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8133559" wp14:editId="73F27391">
                  <wp:extent cx="1151792" cy="124039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598" cy="1247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0" w:type="dxa"/>
          </w:tcPr>
          <w:p w:rsidR="006F1CBD" w:rsidRPr="00AF4141" w:rsidRDefault="00551CFD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sonal</w:t>
            </w:r>
            <w:r w:rsidR="006F1CBD" w:rsidRPr="00AF41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nformation</w:t>
            </w:r>
          </w:p>
          <w:p w:rsidR="006F1CBD" w:rsidRPr="00AF4141" w:rsidRDefault="006F1CBD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F2A64" w:rsidRPr="000F2A64" w:rsidRDefault="00014E03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  <w:r w:rsidR="00EB51EE">
              <w:rPr>
                <w:rFonts w:ascii="Times New Roman" w:hAnsi="Times New Roman" w:cs="Times New Roman"/>
                <w:sz w:val="20"/>
                <w:szCs w:val="20"/>
              </w:rPr>
              <w:t xml:space="preserve"> : </w:t>
            </w:r>
            <w:proofErr w:type="spellStart"/>
            <w:r w:rsidR="00EB51EE">
              <w:rPr>
                <w:rFonts w:ascii="Times New Roman" w:hAnsi="Times New Roman" w:cs="Times New Roman"/>
                <w:sz w:val="20"/>
                <w:szCs w:val="20"/>
              </w:rPr>
              <w:t>Manjit</w:t>
            </w:r>
            <w:proofErr w:type="spellEnd"/>
          </w:p>
          <w:p w:rsidR="000F2A64" w:rsidRPr="000F2A64" w:rsidRDefault="000F2A64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Title</w:t>
            </w:r>
            <w:r w:rsidR="00F25586">
              <w:rPr>
                <w:rFonts w:ascii="Times New Roman" w:hAnsi="Times New Roman" w:cs="Times New Roman"/>
                <w:sz w:val="20"/>
                <w:szCs w:val="20"/>
              </w:rPr>
              <w:t xml:space="preserve"> : </w:t>
            </w:r>
            <w:r w:rsidR="00633340" w:rsidRPr="00633340">
              <w:rPr>
                <w:rFonts w:ascii="Times New Roman" w:hAnsi="Times New Roman" w:cs="Times New Roman"/>
                <w:sz w:val="20"/>
                <w:szCs w:val="20"/>
              </w:rPr>
              <w:t>Assistant Professor of Mathematics</w:t>
            </w:r>
          </w:p>
          <w:p w:rsidR="006F1CBD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  <w:r w:rsidR="00F25586">
              <w:rPr>
                <w:rFonts w:ascii="Times New Roman" w:hAnsi="Times New Roman" w:cs="Times New Roman"/>
                <w:sz w:val="20"/>
                <w:szCs w:val="20"/>
              </w:rPr>
              <w:t xml:space="preserve"> : </w:t>
            </w:r>
            <w:r w:rsidR="00532926"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  <w:p w:rsidR="00014E03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iversity</w:t>
            </w:r>
            <w:r w:rsidR="00F25586">
              <w:rPr>
                <w:rFonts w:ascii="Times New Roman" w:hAnsi="Times New Roman" w:cs="Times New Roman"/>
                <w:sz w:val="20"/>
                <w:szCs w:val="20"/>
              </w:rPr>
              <w:t xml:space="preserve"> : Punjabi University Patiala</w:t>
            </w:r>
          </w:p>
          <w:p w:rsidR="00014E03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  <w:r w:rsidR="00532926">
              <w:rPr>
                <w:rFonts w:ascii="Times New Roman" w:hAnsi="Times New Roman" w:cs="Times New Roman"/>
                <w:sz w:val="20"/>
                <w:szCs w:val="20"/>
              </w:rPr>
              <w:t xml:space="preserve"> :</w:t>
            </w:r>
            <w:r w:rsidR="00633340">
              <w:rPr>
                <w:rFonts w:ascii="Times New Roman" w:hAnsi="Times New Roman" w:cs="Times New Roman"/>
                <w:sz w:val="20"/>
                <w:szCs w:val="20"/>
              </w:rPr>
              <w:t>mjt@gmail.com</w:t>
            </w:r>
          </w:p>
          <w:p w:rsidR="000F2A64" w:rsidRPr="00633340" w:rsidRDefault="00014E03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cation</w:t>
            </w:r>
            <w:r w:rsidR="00551CFD">
              <w:rPr>
                <w:rFonts w:ascii="Times New Roman" w:hAnsi="Times New Roman" w:cs="Times New Roman"/>
                <w:sz w:val="20"/>
                <w:szCs w:val="20"/>
              </w:rPr>
              <w:t xml:space="preserve"> : Punjab, India</w:t>
            </w:r>
          </w:p>
          <w:p w:rsidR="00633340" w:rsidRPr="00633340" w:rsidRDefault="00633340" w:rsidP="00633340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ighest Level of Education: </w:t>
            </w:r>
            <w:r w:rsidRPr="00633340">
              <w:rPr>
                <w:rFonts w:ascii="Times New Roman" w:hAnsi="Times New Roman" w:cs="Times New Roman"/>
                <w:sz w:val="20"/>
                <w:szCs w:val="20"/>
              </w:rPr>
              <w:t>PhD in Mathematic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633340">
              <w:rPr>
                <w:rFonts w:ascii="Times New Roman" w:hAnsi="Times New Roman" w:cs="Times New Roman"/>
                <w:sz w:val="20"/>
                <w:szCs w:val="20"/>
              </w:rPr>
              <w:t>Thapar</w:t>
            </w:r>
            <w:proofErr w:type="spellEnd"/>
            <w:r w:rsidRPr="00633340">
              <w:rPr>
                <w:rFonts w:ascii="Times New Roman" w:hAnsi="Times New Roman" w:cs="Times New Roman"/>
                <w:sz w:val="20"/>
                <w:szCs w:val="20"/>
              </w:rPr>
              <w:t xml:space="preserve"> Institute of</w:t>
            </w:r>
            <w:r w:rsidRPr="00633340">
              <w:rPr>
                <w:rFonts w:ascii="Times New Roman" w:hAnsi="Times New Roman" w:cs="Times New Roman"/>
                <w:sz w:val="20"/>
                <w:szCs w:val="20"/>
              </w:rPr>
              <w:t xml:space="preserve"> Engineering and Technology, In</w:t>
            </w:r>
            <w:r w:rsidRPr="00633340">
              <w:rPr>
                <w:rFonts w:ascii="Times New Roman" w:hAnsi="Times New Roman" w:cs="Times New Roman"/>
                <w:sz w:val="20"/>
                <w:szCs w:val="20"/>
              </w:rPr>
              <w:t>dia.</w:t>
            </w:r>
          </w:p>
        </w:tc>
      </w:tr>
      <w:tr w:rsidR="006C2E89" w:rsidRPr="00AF4141" w:rsidTr="00827645">
        <w:trPr>
          <w:trHeight w:val="1232"/>
        </w:trPr>
        <w:tc>
          <w:tcPr>
            <w:tcW w:w="9350" w:type="dxa"/>
            <w:gridSpan w:val="2"/>
          </w:tcPr>
          <w:p w:rsidR="006C2E8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kills</w:t>
            </w:r>
          </w:p>
          <w:p w:rsidR="006C2E89" w:rsidRPr="00AF4141" w:rsidRDefault="006C2E8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6C2E89" w:rsidRPr="00AF4141" w:rsidRDefault="00633340" w:rsidP="00014E0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athematician – </w:t>
            </w:r>
            <w:proofErr w:type="spellStart"/>
            <w:r w:rsidRPr="00633340">
              <w:rPr>
                <w:rFonts w:ascii="Times New Roman" w:hAnsi="Times New Roman" w:cs="Times New Roman"/>
                <w:sz w:val="20"/>
                <w:szCs w:val="20"/>
              </w:rPr>
              <w:t>Phd</w:t>
            </w:r>
            <w:proofErr w:type="spellEnd"/>
            <w:r w:rsidRPr="00633340">
              <w:rPr>
                <w:rFonts w:ascii="Times New Roman" w:hAnsi="Times New Roman" w:cs="Times New Roman"/>
                <w:sz w:val="20"/>
                <w:szCs w:val="20"/>
              </w:rPr>
              <w:t xml:space="preserve"> in </w:t>
            </w:r>
            <w:r w:rsidRPr="00633340">
              <w:rPr>
                <w:rFonts w:ascii="Times New Roman" w:hAnsi="Times New Roman" w:cs="Times New Roman"/>
                <w:sz w:val="20"/>
                <w:szCs w:val="20"/>
              </w:rPr>
              <w:t xml:space="preserve">Lie Group Analysis Partial Differential Equations, </w:t>
            </w:r>
            <w:proofErr w:type="spellStart"/>
            <w:r w:rsidRPr="00633340">
              <w:rPr>
                <w:rFonts w:ascii="Times New Roman" w:hAnsi="Times New Roman" w:cs="Times New Roman"/>
                <w:sz w:val="20"/>
                <w:szCs w:val="20"/>
              </w:rPr>
              <w:t>Painleve</w:t>
            </w:r>
            <w:proofErr w:type="spellEnd"/>
            <w:r w:rsidRPr="00633340">
              <w:rPr>
                <w:rFonts w:ascii="Times New Roman" w:hAnsi="Times New Roman" w:cs="Times New Roman"/>
                <w:sz w:val="20"/>
                <w:szCs w:val="20"/>
              </w:rPr>
              <w:t xml:space="preserve"> Analysis, Conservation Laws</w:t>
            </w:r>
          </w:p>
        </w:tc>
      </w:tr>
      <w:tr w:rsidR="006C2E89" w:rsidRPr="00AF4141" w:rsidTr="00827645">
        <w:trPr>
          <w:trHeight w:val="1250"/>
        </w:trPr>
        <w:tc>
          <w:tcPr>
            <w:tcW w:w="9350" w:type="dxa"/>
            <w:gridSpan w:val="2"/>
          </w:tcPr>
          <w:p w:rsidR="00B600E9" w:rsidRDefault="00014E03" w:rsidP="004959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perience</w:t>
            </w:r>
          </w:p>
          <w:p w:rsidR="00495927" w:rsidRPr="00495927" w:rsidRDefault="00495927" w:rsidP="004959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600E9" w:rsidRPr="00AF4141" w:rsidRDefault="00495927" w:rsidP="0049592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5927">
              <w:rPr>
                <w:rFonts w:ascii="Times New Roman" w:hAnsi="Times New Roman" w:cs="Times New Roman"/>
                <w:sz w:val="20"/>
                <w:szCs w:val="20"/>
              </w:rPr>
              <w:t xml:space="preserve">Assistance Professor of Mathematics at Punjabi University Patiala, </w:t>
            </w:r>
            <w:proofErr w:type="spellStart"/>
            <w:r w:rsidRPr="00495927">
              <w:rPr>
                <w:rFonts w:ascii="Times New Roman" w:hAnsi="Times New Roman" w:cs="Times New Roman"/>
                <w:sz w:val="20"/>
                <w:szCs w:val="20"/>
              </w:rPr>
              <w:t>Punjab,India</w:t>
            </w:r>
            <w:proofErr w:type="spellEnd"/>
          </w:p>
        </w:tc>
      </w:tr>
      <w:tr w:rsidR="006C2E89" w:rsidRPr="00AF4141" w:rsidTr="00A513EC">
        <w:trPr>
          <w:trHeight w:val="1331"/>
        </w:trPr>
        <w:tc>
          <w:tcPr>
            <w:tcW w:w="9350" w:type="dxa"/>
            <w:gridSpan w:val="2"/>
          </w:tcPr>
          <w:p w:rsidR="00B600E9" w:rsidRDefault="00014E03" w:rsidP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14E03">
              <w:rPr>
                <w:rFonts w:ascii="Times New Roman" w:hAnsi="Times New Roman" w:cs="Times New Roman"/>
                <w:b/>
                <w:sz w:val="20"/>
                <w:szCs w:val="20"/>
              </w:rPr>
              <w:t>User requirement</w:t>
            </w:r>
            <w:r w:rsidR="000F2A64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</w:p>
          <w:p w:rsidR="00495927" w:rsidRDefault="00495927" w:rsidP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95927" w:rsidRDefault="00495927" w:rsidP="00014E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>None mentioned in regards to the project - Eternity: Numbers.</w:t>
            </w:r>
          </w:p>
          <w:p w:rsidR="00495927" w:rsidRDefault="00495927" w:rsidP="00014E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e thinks that using the scientific calculator for computing natural logarithm is easy.</w:t>
            </w:r>
          </w:p>
          <w:p w:rsidR="00495927" w:rsidRPr="00014E03" w:rsidRDefault="00495927" w:rsidP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owever mentioned about the relevance of natural logarithm of 2 in calculating compound interest.</w:t>
            </w:r>
          </w:p>
        </w:tc>
      </w:tr>
      <w:tr w:rsidR="006C2E89" w:rsidRPr="00AF4141" w:rsidTr="00A513EC">
        <w:trPr>
          <w:trHeight w:val="1421"/>
        </w:trPr>
        <w:tc>
          <w:tcPr>
            <w:tcW w:w="9350" w:type="dxa"/>
            <w:gridSpan w:val="2"/>
          </w:tcPr>
          <w:p w:rsidR="00B600E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oals</w:t>
            </w:r>
          </w:p>
          <w:p w:rsidR="00495927" w:rsidRDefault="00495927" w:rsidP="00A513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95927" w:rsidRPr="00A513EC" w:rsidRDefault="00495927" w:rsidP="00A513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95927">
              <w:rPr>
                <w:rFonts w:ascii="Times New Roman" w:hAnsi="Times New Roman" w:cs="Times New Roman"/>
                <w:sz w:val="20"/>
                <w:szCs w:val="20"/>
              </w:rPr>
              <w:t xml:space="preserve">Computing compound interest annually and continuousl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ing natural logarithm of </w:t>
            </w:r>
            <w:r w:rsidRPr="00495927">
              <w:rPr>
                <w:rFonts w:ascii="Times New Roman" w:hAnsi="Times New Roman" w:cs="Times New Roman"/>
                <w:sz w:val="20"/>
                <w:szCs w:val="20"/>
              </w:rPr>
              <w:t>(2) quickly</w:t>
            </w:r>
            <w:r w:rsidR="00705C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bookmarkStart w:id="0" w:name="_GoBack"/>
            <w:bookmarkEnd w:id="0"/>
            <w:r w:rsidRPr="00495927">
              <w:rPr>
                <w:rFonts w:ascii="Times New Roman" w:hAnsi="Times New Roman" w:cs="Times New Roman"/>
                <w:sz w:val="20"/>
                <w:szCs w:val="20"/>
              </w:rPr>
              <w:t xml:space="preserve"> using the Rule72.</w:t>
            </w:r>
          </w:p>
        </w:tc>
      </w:tr>
    </w:tbl>
    <w:p w:rsidR="00D07BDA" w:rsidRDefault="00D07BDA">
      <w:pPr>
        <w:rPr>
          <w:rFonts w:ascii="Times New Roman" w:hAnsi="Times New Roman" w:cs="Times New Roman"/>
          <w:sz w:val="20"/>
          <w:szCs w:val="20"/>
        </w:rPr>
      </w:pPr>
    </w:p>
    <w:p w:rsidR="00551CFD" w:rsidRDefault="00551CFD">
      <w:pPr>
        <w:rPr>
          <w:rFonts w:ascii="Times New Roman" w:hAnsi="Times New Roman" w:cs="Times New Roman"/>
          <w:sz w:val="20"/>
          <w:szCs w:val="20"/>
        </w:rPr>
      </w:pPr>
    </w:p>
    <w:p w:rsidR="00551CFD" w:rsidRPr="00AF4141" w:rsidRDefault="00551CFD">
      <w:pPr>
        <w:rPr>
          <w:rFonts w:ascii="Times New Roman" w:hAnsi="Times New Roman" w:cs="Times New Roman"/>
          <w:sz w:val="20"/>
          <w:szCs w:val="20"/>
        </w:rPr>
      </w:pPr>
      <w:r w:rsidRPr="00551CFD">
        <w:rPr>
          <w:rFonts w:ascii="Times New Roman" w:hAnsi="Times New Roman" w:cs="Times New Roman"/>
          <w:sz w:val="20"/>
          <w:szCs w:val="20"/>
        </w:rPr>
        <w:t>Image by &lt;a href="https://pixabay.com/users/WikimediaImages-1185597/?utm_source=link-attribution&amp;amp;utm_medium=referral&amp;amp;utm_campaign=image&amp;amp;utm_content=872408"&gt;WikimediaImages&lt;/a&gt; from &lt;a href="https://pixabay.com/?utm_source=link-attribution&amp;amp;utm_medium=referral&amp;amp;utm_campaign=image&amp;amp;utm_content=872408"&gt;Pixabay&lt;/a&gt;</w:t>
      </w:r>
    </w:p>
    <w:sectPr w:rsidR="00551CFD" w:rsidRPr="00AF4141" w:rsidSect="004353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A6EE6"/>
    <w:multiLevelType w:val="hybridMultilevel"/>
    <w:tmpl w:val="9D94A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834243"/>
    <w:multiLevelType w:val="hybridMultilevel"/>
    <w:tmpl w:val="748ED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616C9B"/>
    <w:multiLevelType w:val="hybridMultilevel"/>
    <w:tmpl w:val="A8DA5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9411D3"/>
    <w:multiLevelType w:val="hybridMultilevel"/>
    <w:tmpl w:val="FAEA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58337A"/>
    <w:multiLevelType w:val="hybridMultilevel"/>
    <w:tmpl w:val="FF1C9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B4316F"/>
    <w:multiLevelType w:val="hybridMultilevel"/>
    <w:tmpl w:val="538CB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E60D52"/>
    <w:multiLevelType w:val="hybridMultilevel"/>
    <w:tmpl w:val="8EC47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8E24E8"/>
    <w:multiLevelType w:val="hybridMultilevel"/>
    <w:tmpl w:val="2C90D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777686"/>
    <w:multiLevelType w:val="hybridMultilevel"/>
    <w:tmpl w:val="77463E2A"/>
    <w:lvl w:ilvl="0" w:tplc="04090001">
      <w:start w:val="1"/>
      <w:numFmt w:val="bullet"/>
      <w:lvlText w:val=""/>
      <w:lvlJc w:val="left"/>
      <w:pPr>
        <w:ind w:left="3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37" w:hanging="360"/>
      </w:pPr>
      <w:rPr>
        <w:rFonts w:ascii="Wingdings" w:hAnsi="Wingdings" w:hint="default"/>
      </w:rPr>
    </w:lvl>
  </w:abstractNum>
  <w:abstractNum w:abstractNumId="9">
    <w:nsid w:val="78984121"/>
    <w:multiLevelType w:val="hybridMultilevel"/>
    <w:tmpl w:val="9FD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6"/>
  </w:num>
  <w:num w:numId="8">
    <w:abstractNumId w:val="9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TE3NrU0MTI2tTBQ0lEKTi0uzszPAykwqgUAV1FZfCwAAAA="/>
  </w:docVars>
  <w:rsids>
    <w:rsidRoot w:val="006C2E89"/>
    <w:rsid w:val="00014E03"/>
    <w:rsid w:val="00032483"/>
    <w:rsid w:val="000F2A64"/>
    <w:rsid w:val="00395520"/>
    <w:rsid w:val="00435391"/>
    <w:rsid w:val="00495927"/>
    <w:rsid w:val="00532926"/>
    <w:rsid w:val="00547993"/>
    <w:rsid w:val="00551CFD"/>
    <w:rsid w:val="00633340"/>
    <w:rsid w:val="0068253B"/>
    <w:rsid w:val="006C2E89"/>
    <w:rsid w:val="006F1CBD"/>
    <w:rsid w:val="00705C9F"/>
    <w:rsid w:val="00716062"/>
    <w:rsid w:val="00816853"/>
    <w:rsid w:val="00827645"/>
    <w:rsid w:val="008A143F"/>
    <w:rsid w:val="00A513EC"/>
    <w:rsid w:val="00AF4141"/>
    <w:rsid w:val="00B600E9"/>
    <w:rsid w:val="00CB0EBE"/>
    <w:rsid w:val="00D07BDA"/>
    <w:rsid w:val="00EB2893"/>
    <w:rsid w:val="00EB51EE"/>
    <w:rsid w:val="00F25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2E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2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24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48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2E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2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24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4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DMIN</cp:lastModifiedBy>
  <cp:revision>20</cp:revision>
  <dcterms:created xsi:type="dcterms:W3CDTF">2019-07-17T23:11:00Z</dcterms:created>
  <dcterms:modified xsi:type="dcterms:W3CDTF">2019-07-21T02:07:00Z</dcterms:modified>
</cp:coreProperties>
</file>